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Germany</w:t>
      </w:r>
      <w:r>
        <w:t xml:space="preserve"> </w:t>
      </w:r>
      <w:r>
        <w:t xml:space="preserve">Berlin</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m for the Hairdresser position at your esteemed salon in Germany, specifically in the vibrant city of Berlin. As a passionate and experienced hairdresser with a keen understanding of the dynamic beauty industry, I am eager to contribute my skills, creativity, and dedication to your team. My background in providing exceptional haircare services combined with my adaptability to diverse cultural preferences makes me an ideal candidate for this role in Berlin—a city renowned for its cutting-edge fashion, artistic expression, and multicultural energy.</w:t>
      </w:r>
    </w:p>
    <w:p>
      <w:pPr>
        <w:pStyle w:val="BodyText"/>
      </w:pPr>
      <w:r>
        <w:t xml:space="preserve">With over [X years] of experience in the field, I have honed my expertise in a variety of haircare techniques, from precision cutting and color application to advanced styling and client consultation. My career has been driven by a commitment to excellence, attention to detail, and an unwavering focus on delivering personalized services that meet the unique needs of each client. Whether working in high-end salons or boutique studios, I have consistently received positive feedback for my ability to blend technical skill with a deep understanding of aesthetic trends.</w:t>
      </w:r>
    </w:p>
    <w:p>
      <w:pPr>
        <w:pStyle w:val="BodyText"/>
      </w:pPr>
      <w:r>
        <w:t xml:space="preserve">What sets me apart as a Hairdresser is my ability to connect with clients on both a professional and personal level. In Berlin, where individuality and self-expression are celebrated, I have developed a reputation for creating looks that reflect not only current trends but also the personality and lifestyle of each client. My experience in working with diverse clientele—from fashion-forward professionals to individuals seeking subtle, natural enhancements—has equipped me with the versatility required to thrive in a city as cosmopolitan as Berlin. I understand that hair is more than just a style; it is a form of self-expression, and I take pride in helping my clients feel confident and empowered through their appearance.</w:t>
      </w:r>
    </w:p>
    <w:p>
      <w:pPr>
        <w:pStyle w:val="BodyText"/>
      </w:pPr>
      <w:r>
        <w:t xml:space="preserve">Germany, particularly Berlin, offers an unparalleled environment for creative professionals in the beauty industry. The city’s thriving fashion scene, coupled with its reputation as a hub for innovation and artistic experimentation, has shaped my approach to hairdressing. I am well-versed in the latest techniques and products used in German salons, including eco-friendly haircare solutions and advanced coloring methods that align with the country’s emphasis on quality and sustainability. Additionally, my familiarity with German work ethics—such as punctuality, precision, and a strong sense of responsibility—ensures that I can seamlessly integrate into your team while maintaining the highest standards of professionalism.</w:t>
      </w:r>
    </w:p>
    <w:p>
      <w:pPr>
        <w:pStyle w:val="BodyText"/>
      </w:pPr>
      <w:r>
        <w:t xml:space="preserve">One of my greatest strengths as a Hairdresser is my adaptability to evolving trends and client demands. Berlin’s beauty industry is known for its fast-paced nature, where new styles and techniques emerge rapidly. I stay updated on these changes by attending workshops, following international fashion publications, and collaborating with fellow professionals in the field. This proactive approach allows me to offer my clients fresh, innovative ideas while maintaining a strong foundation in traditional hairdressing skills. For example, I have successfully incorporated modern balayage techniques into my color services and have mastered the art of precision layering to create voluminous, natural looks that are currently popular in Berlin’s salons.</w:t>
      </w:r>
    </w:p>
    <w:p>
      <w:pPr>
        <w:pStyle w:val="BodyText"/>
      </w:pPr>
      <w:r>
        <w:t xml:space="preserve">My experience working in multicultural environments has also prepared me to excel in Germany’s diverse beauty market. Having served clients from various cultural backgrounds, I am adept at communicating effectively and respecting individual preferences. In Berlin, where the population is a melting pot of global influences, this ability to connect with people from all walks of life is invaluable. I take pride in creating a welcoming and inclusive atmosphere in my workspace, ensuring that every client feels valued and understood.</w:t>
      </w:r>
    </w:p>
    <w:p>
      <w:pPr>
        <w:pStyle w:val="BodyText"/>
      </w:pPr>
      <w:r>
        <w:t xml:space="preserve">In addition to my technical skills, I bring strong organizational abilities and a commitment to maintaining a clean, efficient salon environment. I understand the importance of adhering to hygiene standards, which are particularly critical in Germany. My attention to detail extends beyond the hair itself; I ensure that every aspect of the service—从 consultation to post-treatment advice—is executed with care and professionalism. This holistic approach has consistently led to high client satisfaction rates and repeat business, which I believe is essential for success in a competitive market like Berlin.</w:t>
      </w:r>
    </w:p>
    <w:p>
      <w:pPr>
        <w:pStyle w:val="BodyText"/>
      </w:pPr>
      <w:r>
        <w:t xml:space="preserve">I am particularly drawn to this opportunity because of your salon’s reputation for excellence and innovation. I have followed your work closely and admire the way you blend traditional hairdressing techniques with modern aesthetics. Your commitment to customer satisfaction and quality service aligns perfectly with my own values as a Hairdresser. I am confident that my skills, experience, and passion for beauty would make me a valuable addition to your team.</w:t>
      </w:r>
    </w:p>
    <w:p>
      <w:pPr>
        <w:pStyle w:val="BodyText"/>
      </w:pPr>
      <w:r>
        <w:t xml:space="preserve">Thank you for considering my application. I would be thrilled to discuss how my background and vision align with the goals of your salon. Please feel free to contact me at [Your Phone Number] or [Your Email Address] at your earliest convenience. I look forward to the possibility of contributing to the continued success of your business in Germany’s dynamic Berlin marke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Germany Berlin</dc:title>
  <dc:creator/>
  <cp:keywords/>
  <dcterms:created xsi:type="dcterms:W3CDTF">2026-07-23T20:15:00Z</dcterms:created>
  <dcterms:modified xsi:type="dcterms:W3CDTF">2026-07-23T20:15:00Z</dcterms:modified>
</cp:coreProperties>
</file>

<file path=docProps/custom.xml><?xml version="1.0" encoding="utf-8"?>
<Properties xmlns="http://schemas.openxmlformats.org/officeDocument/2006/custom-properties" xmlns:vt="http://schemas.openxmlformats.org/officeDocument/2006/docPropsVTypes"/>
</file>